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C84231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C84231">
        <w:rPr>
          <w:rFonts w:ascii="Times New Roman" w:hAnsi="Times New Roman"/>
          <w:b/>
          <w:sz w:val="40"/>
          <w:szCs w:val="28"/>
          <w:lang w:val="en-US"/>
        </w:rPr>
        <w:t>5</w:t>
      </w:r>
    </w:p>
    <w:p w:rsidR="003E25AE" w:rsidRPr="0041399E" w:rsidRDefault="003E25AE" w:rsidP="00C84231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C84231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C84231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C84231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C84231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C84231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C84231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C84231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C84231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C84231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C84231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C84231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C84231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41399E" w:rsidRDefault="0041399E" w:rsidP="00C84231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en-US"/>
        </w:rPr>
      </w:pPr>
      <w:r w:rsidRPr="0041399E">
        <w:rPr>
          <w:b/>
          <w:color w:val="222222"/>
          <w:sz w:val="28"/>
          <w:lang w:val="uk-UA"/>
        </w:rPr>
        <w:lastRenderedPageBreak/>
        <w:t>Код</w:t>
      </w:r>
      <w:r w:rsidR="00C84231">
        <w:rPr>
          <w:b/>
          <w:color w:val="222222"/>
          <w:sz w:val="28"/>
          <w:lang w:val="en-US"/>
        </w:rPr>
        <w:t>: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!doctype html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html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head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meta charset="utf-8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link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re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stylesheet" type="text/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ss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ref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style.css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title&gt;index&lt;/title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head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body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center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Фіскальний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кодекс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center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Ім'я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text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Прізвище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text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sur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Стать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input type="radio" name="gender"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gend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"&gt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Чоловік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&lt;input type="radio" name="gender"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gend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"&gt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Жінк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ат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народження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date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dat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Код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button" value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дати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 onclick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person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d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id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p_hist_row0"&gt;&lt;div&gt;Андрій&lt;/div&gt;&lt;div&gt;Алфьоров&lt;/div&gt;&lt;div&gt;чоловік&lt;/div&gt;&lt;div&gt;2001-06-26&lt;/div&gt;&lt;div&gt;ЛФРНРЙ01H26&lt;/div&gt;&lt;/div&gt;&lt;div class="p_hist_row1"&gt;&lt;div&gt;Samanta&lt;/div&gt;&lt;div&gt;Fox&lt;/div&gt;&lt;div&gt;жінка&lt;/div&gt;&lt;div&gt;1981-06-19&lt;/div&gt;&lt;div&gt;FXOSNT81H59&lt;/div&gt;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center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Найближч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голосн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center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Строк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text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Відста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голосних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button" value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розрахувати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 onclick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neraest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id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v_hist_row0"&gt;&lt;div&gt;abcdabcd&lt;/div&gt;&lt;div&gt;0,1,2,1,0,1,2,3&lt;/div&gt;&lt;/div&gt;&lt;div class="v_hist_row1"&gt;&lt;div&gt;shopper&lt;/div&gt;&lt;div&gt;2,1,0,1,1,0,1&lt;/div&gt;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center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Симетрич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візерунки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center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Візерунок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text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onchang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valu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Тип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візерунку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input type="button" value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оцінити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 onclick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id=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div class="c_hist_row0"&gt;&lt;div&gt;aaaa/aaaa/aabb&lt;/div&gt;&lt;div&gt;imperfect&lt;/div&gt;&lt;/div&gt;&lt;div class="c_hist_row1"&gt;&lt;div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bbb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/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div&gt;&lt;div&gt;horizontally symmetric&lt;/div&gt;&lt;/div&gt;&lt;div class="c_hist_row0"&gt;&lt;div&gt;aba/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bb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/aba/aba&lt;/div&gt;&lt;div&gt;vertically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ymetric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div&gt;&lt;/div&gt;&lt;div class="c_hist_row1"&gt;&lt;div&gt;abba/bbbb/abba&lt;/div&gt;&lt;div&gt;perfect&lt;/div&gt;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div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&l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script type="text/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javascrip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"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"script.js"&gt;&lt;/script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&lt;/body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html&g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875B45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#####################################################################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ody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: 0px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logger_m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overflow-x: hidden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dce3e6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@font-face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logger_m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rc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: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ur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logger_Sans-Medium.ttf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nput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nt-family: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blogger_m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4mm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enter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lor: #576e7a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nt-size: 10vh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: 5vh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, .p_hist_row1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 .v_hist_row0, .v_hist_row1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 .c_hist_row0, .c_hist_row1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width: 80vw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margin-left: 10vw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isplay: flex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>flex-direction: row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lex-wrap: wrap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, .v_hist_row0, .c_hist_row0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cc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left: 1px solid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1, .v_hist_row1, .c_hist_row1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dd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left: 1px solid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8ebd5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left: 1px solid #6a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top: 1px solid #6a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f35974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left: 1px solid #d01d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top: 1px solid #d01d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f2bd5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left: 1px solid #d0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top: 1px solid #d0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 &gt; div, .p_hist_row1 &gt; div, .v_hist_row0 &gt; div, .v_hist_row1 &gt; div,.c_hist_row0 &gt; div, .c_hist_row1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right:   1px solid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bottom:  1px solid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aa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:hover, .p_hist_row1:hover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ef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v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:hover, .v_hist_row1:hover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fe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c_hist_row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0:hover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 .c_hist_row1:hover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ackground: #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ff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right:   1px solid #6a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bottom:  1px solid #6a9b3c;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right: 1px solid #d01d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bottom: 1px solid #d01d3c;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right: 1px solid #d09b3c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border-bottom: 1px solid #d09b3c;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p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 &gt; div, .p_hist_row1 &gt; div 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width: 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lc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20% - 1px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center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.v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hist_row0 &gt; div, .v_hist_row1 &gt; div 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, .c_hist_row0 &gt; div, .c_hist_row1 &gt; div , 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hist_row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 div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width: 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lc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50% - 1px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text-align: center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>
        <w:rPr>
          <w:rFonts w:ascii="Courier New" w:hAnsi="Courier New" w:cs="Courier New"/>
          <w:color w:val="222222"/>
          <w:sz w:val="20"/>
          <w:szCs w:val="20"/>
          <w:lang w:val="en-US"/>
        </w:rPr>
        <w:t>######################################################################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XXX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sur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XXX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gend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 //false - female; true - mal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dat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XXXX-XX-XX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default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default/default/default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t leters1 = ['A','E','I','O','U','Y','А','Е','Є','И','І','Ї','О','У','Ю','Я'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t leters2 = ['B','C','D','F','G','H','J','K','L','M','N','P','Q','R','S','T','V','W','Z','Б','В','Г','Ґ','Д','Ж','З','Й','К','Л','М','Н','П','Р','С','Т','Ф','X','Ц','Ч','Ш','Щ'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lass PERSON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constructor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ame,surname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gender,dat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) 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Pnam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nam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Psurnam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surnam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Pgender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gender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 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his.Pdat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dat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 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lc_cod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ame,surname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gender,dat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name =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ame.toUpperCas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surname =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urname.toUpperCas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t months = {'01':"A",'02':"B",'03':"C",'04':"D",'05':"E",'06':"H",'07':"L",'08':"M",'09':"P",'10':"R",'11':"S",'12':"T",'XX':"XX"}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et code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of surname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2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приголос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да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code == ''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of surname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1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голос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да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code == ''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= 3-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+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'X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прізвище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оброблено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of name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2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0] +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[temp_text.length-2] +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temp_text.length-1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приголос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да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de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of name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1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голос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додані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de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= 3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= 3-temp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xt.length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+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'X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temp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temp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ім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\'я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оброблено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='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ole.log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.substring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5,7)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.substring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2,4)+months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.substrin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5,7)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gender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[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8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arseIn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[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8])+4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de+=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ate[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9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return cod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person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d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p_hist_row0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p_hist_row1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surnam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gend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чоловік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жінк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date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erson_text+='&lt;div&gt;'+calc_code(person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ame,person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_surname,person_gender,person_date)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)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nnerHTM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erson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earest_vowe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str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str =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toUpperCase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[]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et pos = 0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et vowel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++) 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if 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!vowel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.pus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length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os++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.pus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pos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ole.log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,arr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1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str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os = 0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=pos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vowel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ole.log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,arr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'======'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vowel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lastRenderedPageBreak/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length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1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gt;= 0 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--) 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vowel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os++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&gt; pos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= pos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ole.log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,arr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for (let j of leters1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str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== j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pos = 0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vowel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onsole.log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,arr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,'======'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Math.round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.length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/2)] !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length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retur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return 'no vowel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neraest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v_hist_row0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v_hist_row1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nearest_vowe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+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)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nnerHTM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owel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heack_carpe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0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lt; </w:t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.length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+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for (let j = 0; j &lt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.length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j++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amp;&amp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[j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!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.length - 1 - j]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&amp;&amp;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[j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 !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[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arr.length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- 1 -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][j]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onsole.log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,'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,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let output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witch(</w:t>
      </w:r>
      <w:proofErr w:type="spellStart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ho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 2*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ve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ase 0: output = 'imperfect'; break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ase 1: output = 'horizontally symmetric'; break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case 2: output = 'vertically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ymetric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; break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ase 3: output = 'perfect'; break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default: output = '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невідом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помилка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'; break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return output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function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print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 xml:space="preserve">let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'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if (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)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c_hist_row0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fals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else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{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 class="c_hist_row1"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_light_bg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= true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}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div&gt;'+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str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  <w:t>carpet_text+='&lt;div&gt;'+cheack_carpet(carpet_</w:t>
      </w:r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str.split</w:t>
      </w:r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'/'))+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+='&lt;/div&gt;'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ab/>
      </w:r>
      <w:proofErr w:type="spellStart"/>
      <w:proofErr w:type="gram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document.getElementById</w:t>
      </w:r>
      <w:proofErr w:type="spellEnd"/>
      <w:proofErr w:type="gram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("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outpu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").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innerHTML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 xml:space="preserve"> += </w:t>
      </w:r>
      <w:proofErr w:type="spellStart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carpet_text</w:t>
      </w:r>
      <w:proofErr w:type="spellEnd"/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;</w:t>
      </w:r>
    </w:p>
    <w:p w:rsidR="00C84231" w:rsidRPr="00C84231" w:rsidRDefault="00C84231" w:rsidP="00C84231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en-US"/>
        </w:rPr>
      </w:pPr>
      <w:r w:rsidRPr="00C84231">
        <w:rPr>
          <w:rFonts w:ascii="Courier New" w:hAnsi="Courier New" w:cs="Courier New"/>
          <w:color w:val="222222"/>
          <w:sz w:val="20"/>
          <w:szCs w:val="20"/>
          <w:lang w:val="en-US"/>
        </w:rPr>
        <w:t>}</w:t>
      </w:r>
      <w:bookmarkStart w:id="0" w:name="_GoBack"/>
      <w:bookmarkEnd w:id="0"/>
    </w:p>
    <w:sectPr w:rsidR="00C84231" w:rsidRPr="00C84231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84231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7F7BD8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1B105-9FB1-4E4A-88DB-7B19CD673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9</Pages>
  <Words>6656</Words>
  <Characters>3794</Characters>
  <Application>Microsoft Office Word</Application>
  <DocSecurity>0</DocSecurity>
  <Lines>31</Lines>
  <Paragraphs>20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0430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8</cp:revision>
  <dcterms:created xsi:type="dcterms:W3CDTF">2020-02-18T20:57:00Z</dcterms:created>
  <dcterms:modified xsi:type="dcterms:W3CDTF">2020-03-10T23:26:00Z</dcterms:modified>
</cp:coreProperties>
</file>